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w:t>
      </w:r>
      <w:r>
        <w:t xml:space="preserve"> </w:t>
      </w:r>
      <w:r>
        <w:t xml:space="preserve">China</w:t>
      </w:r>
      <w:r>
        <w:t xml:space="preserve"> </w:t>
      </w:r>
      <w:r>
        <w:t xml:space="preserve">Beijing</w:t>
      </w:r>
    </w:p>
    <w:bookmarkStart w:id="20" w:name="X722593b17e85d16ac4553595bc9c23cade566ab"/>
    <w:p>
      <w:pPr>
        <w:pStyle w:val="Heading1"/>
      </w:pPr>
      <w:r>
        <w:t xml:space="preserve">Internship Application Letter: Physiotherapist Position at Leading Healthcare Institution in China Beij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Attn:</w:t>
      </w:r>
      <w:r>
        <w:t xml:space="preserve"> </w:t>
      </w:r>
      <w:r>
        <w:t xml:space="preserve">Internship Coordinator</w:t>
      </w:r>
      <w:r>
        <w:br/>
      </w:r>
      <w:r>
        <w:rPr>
          <w:bCs/>
          <w:b/>
        </w:rPr>
        <w:t xml:space="preserve">Institution:</w:t>
      </w:r>
      <w:r>
        <w:t xml:space="preserve"> </w:t>
      </w:r>
      <w:r>
        <w:t xml:space="preserve">Beijing Harmony Rehabilitation Center &amp; International Healthcare Network</w:t>
      </w:r>
      <w:r>
        <w:br/>
      </w:r>
      <w:r>
        <w:rPr>
          <w:bCs/>
          <w:b/>
        </w:rPr>
        <w:t xml:space="preserve">Address:</w:t>
      </w:r>
      <w:r>
        <w:t xml:space="preserve"> </w:t>
      </w:r>
      <w:r>
        <w:t xml:space="preserve">No. 18, Zhongguancun South Street, Haidian District, Beijing, China</w:t>
      </w:r>
    </w:p>
    <w:p>
      <w:pPr>
        <w:pStyle w:val="BodyText"/>
      </w:pPr>
      <w:r>
        <w:t xml:space="preserve">Dear Hiring Committee,</w:t>
      </w:r>
    </w:p>
    <w:p>
      <w:pPr>
        <w:pStyle w:val="BodyText"/>
      </w:pPr>
      <w:r>
        <w:t xml:space="preserve">I am writing with profound enthusiasm to submit my formal Internship Application Letter for the Physiotherapist Internship position at Beijing Harmony Rehabilitation Center (BHRC), a pioneering institution dedicated to advancing evidence-based rehabilitation services within the dynamic healthcare landscape of China Beijing. As a final-year Bachelor of Science in Physiotherapy student at the University of Melbourne, Australia, I have meticulously prepared myself to contribute meaningfully to your esteemed organization while immersing myself in the unique cultural and clinical environment that defines physiotherapy practice across China’s capital city.</w:t>
      </w:r>
    </w:p>
    <w:p>
      <w:pPr>
        <w:pStyle w:val="BodyText"/>
      </w:pPr>
      <w:r>
        <w:t xml:space="preserve">The decision to pursue this internship opportunity in China Beijing is deeply rooted in my academic trajectory and professional aspiration. During my studies, I have immersed myself in coursework covering musculoskeletal rehabilitation, neurological physiotherapy, and sports medicine – disciplines experiencing unprecedented growth due to Beijing’s aging population and rising urbanization challenges. What particularly captivated me was the integration of traditional Chinese medicine (TCM) principles with Western physiotherapy techniques within China’s healthcare framework. I am eager to observe and participate in how BHRC harmonizes these approaches, such as combining acupuncture with manual therapy for chronic pain management – a practice increasingly recognized by the Beijing Health Commission as complementary care pathways. This convergence represents precisely the innovative clinical environment where my academic foundation can be translated into tangible patient impact under expert mentorship.</w:t>
      </w:r>
    </w:p>
    <w:p>
      <w:pPr>
        <w:pStyle w:val="BodyText"/>
      </w:pPr>
      <w:r>
        <w:t xml:space="preserve">My practical experience has prepared me to thrive in Beijing’s fast-paced healthcare setting. As a volunteer at Melbourne’s Royal Children’s Hospital, I managed complex pediatric cases involving cerebral palsy and post-surgical recovery, developing protocols for culturally sensitive communication with non-English-speaking families – an essential skill for success in China Beijing’s diverse patient demographics. I also completed a clinical rotation at Shanghai United Rehabilitation Clinic, where I assisted in adapting Western exercise programs to align with TCM diagnostic frameworks (e.g., incorporating qi flow principles into movement rehabilitation). This experience taught me to approach each patient holistically, recognizing that effective physiotherapy in China Beijing requires respect for local health beliefs alongside scientific rigor. My ability to rapidly adapt evidence-based practice within evolving cultural contexts directly aligns with BHRC’s mission statement: "Bridging Global Physiotherapy Excellence with Local Health Needs."</w:t>
      </w:r>
    </w:p>
    <w:p>
      <w:pPr>
        <w:pStyle w:val="BodyText"/>
      </w:pPr>
      <w:r>
        <w:t xml:space="preserve">Language preparation is a cornerstone of my readiness for this Internship Application Letter. I have completed 18 months of intensive Mandarin Chinese coursework (HSK Level 3) and regularly practice medical terminology through the Beijing Foreign Studies University’s online language portal. While fluent English will facilitate collaboration with international teams, I am committed to achieving conversational proficiency in Mandarin within my first six months – essential for building trust with patients during assessment and education sessions in China Beijing. I understand that effective physiotherapy communication extends beyond words: learning to interpret non-verbal cues common in Chinese healthcare interactions (such as subtle nods indicating understanding) is equally vital. BHRC’s emphasis on bilingual care teams resonates deeply with my preparation strategy.</w:t>
      </w:r>
    </w:p>
    <w:p>
      <w:pPr>
        <w:pStyle w:val="BodyText"/>
      </w:pPr>
      <w:r>
        <w:t xml:space="preserve">Beijing represents the ideal setting for my professional development as a future Physiotherapist due to its unparalleled healthcare infrastructure and government initiatives driving rehabilitation access. The Beijing Municipal Government’s 14th Five-Year Plan explicitly prioritizes expanding outpatient physiotherapy services in urban centers like Haidian District – where BHRC operates – addressing gaps in post-stroke and orthopedic care for over 2 million residents. I am particularly inspired by BHRC’s recent collaboration with Tsinghua University to develop a digital platform tracking patient outcomes across TCM-Western integrated protocols. As an intern, I aspire to contribute to similar innovation through data collection support while learning how Beijing’s healthcare system balances technological advancement with traditional healing wisdom.</w:t>
      </w:r>
    </w:p>
    <w:p>
      <w:pPr>
        <w:pStyle w:val="BodyText"/>
      </w:pPr>
      <w:r>
        <w:t xml:space="preserve">My academic record reflects rigorous dedication: 3.8/4.0 GPA in physiology and neuroscience courses, published research on "Cultural Barriers in Global Physiotherapy Practice" (Journal of International Rehabilitation, 2023), and leadership of a student-run clinic serving refugees – where I developed culturally responsive treatment plans for patients from over 15 countries. These experiences have cultivated my adaptability to diverse clinical environments, a quality indispensable for navigating the nuances of physiotherapy in China Beijing. I am equally prepared to comply with all local regulations, including the Foreign Medical Internship Regulations under Beijing Health Commission’s approval process.</w:t>
      </w:r>
    </w:p>
    <w:p>
      <w:pPr>
        <w:pStyle w:val="BodyText"/>
      </w:pPr>
      <w:r>
        <w:t xml:space="preserve">I am not merely seeking an internship; I seek a transformative immersion where my skills as an emerging Physiotherapist can serve the evolving needs of Beijing’s community. BHRC stands at the forefront of this movement, and I am confident that my academic preparation, cross-cultural communication skills, and passion for integrated rehabilitation align precisely with your institution’s vision. The opportunity to learn from your award-winning team – who have pioneered Beijing’s first TCM-physiotherapy certification program – would be an invaluable step toward my goal of becoming a globally competent Physiotherapist committed to serving communities worldwide.</w:t>
      </w:r>
    </w:p>
    <w:p>
      <w:pPr>
        <w:pStyle w:val="BodyText"/>
      </w:pPr>
      <w:r>
        <w:t xml:space="preserve">Thank you for considering my Internship Application Letter. I welcome the opportunity to discuss how my proactive approach, cultural sensitivity, and clinical dedication can support BHRC’s mission as we advance rehabilitation care across China Beijing. I have attached my resume, academic transcripts, and language proficiency certificates for your review and am available at your earliest convenience for an interview.</w:t>
      </w:r>
    </w:p>
    <w:p>
      <w:pPr>
        <w:pStyle w:val="BodyText"/>
      </w:pPr>
      <w:r>
        <w:t xml:space="preserve">Sincerely,</w:t>
      </w:r>
    </w:p>
    <w:p>
      <w:pPr>
        <w:pStyle w:val="BodyText"/>
      </w:pPr>
      <w:r>
        <w:t xml:space="preserve">[Your Full Name]</w:t>
      </w:r>
      <w:r>
        <w:br/>
      </w:r>
      <w:r>
        <w:t xml:space="preserve">[Your Contact Information]</w:t>
      </w:r>
      <w:r>
        <w:br/>
      </w:r>
      <w:r>
        <w:t xml:space="preserve">[Student ID/University Registration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 China Beijing</dc:title>
  <dc:creator/>
  <dc:language>en</dc:language>
  <cp:keywords/>
  <dcterms:created xsi:type="dcterms:W3CDTF">2026-07-22T00:52:01Z</dcterms:created>
  <dcterms:modified xsi:type="dcterms:W3CDTF">2026-07-22T00:52:01Z</dcterms:modified>
</cp:coreProperties>
</file>

<file path=docProps/custom.xml><?xml version="1.0" encoding="utf-8"?>
<Properties xmlns="http://schemas.openxmlformats.org/officeDocument/2006/custom-properties" xmlns:vt="http://schemas.openxmlformats.org/officeDocument/2006/docPropsVTypes"/>
</file>